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24E51" w14:textId="03C0EF34" w:rsidR="00920CF8" w:rsidRDefault="00920CF8" w:rsidP="00920CF8">
      <w:pPr>
        <w:jc w:val="center"/>
        <w:rPr>
          <w:rFonts w:ascii="Myriad Pro Black" w:hAnsi="Myriad Pro Black"/>
        </w:rPr>
      </w:pPr>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77E23B89" w:rsidR="00920CF8" w:rsidRDefault="00920CF8" w:rsidP="00920CF8">
      <w:pPr>
        <w:jc w:val="center"/>
        <w:rPr>
          <w:rFonts w:ascii="Myriad Pro" w:hAnsi="Myriad Pro"/>
        </w:rPr>
      </w:pPr>
      <w:r w:rsidRPr="00920CF8">
        <w:rPr>
          <w:rFonts w:ascii="Myriad Pro" w:hAnsi="Myriad Pro"/>
        </w:rPr>
        <w:t>Meeting Agenda</w:t>
      </w:r>
    </w:p>
    <w:p w14:paraId="3D12F4E0" w14:textId="1B4903D4" w:rsidR="00920CF8" w:rsidRDefault="00920CF8" w:rsidP="00920CF8">
      <w:pPr>
        <w:rPr>
          <w:rFonts w:ascii="Myriad Pro" w:hAnsi="Myriad Pro"/>
        </w:rPr>
      </w:pPr>
    </w:p>
    <w:p w14:paraId="5B24964F" w14:textId="5136D9AD" w:rsidR="00920CF8" w:rsidRPr="002F30A4" w:rsidRDefault="00BC1605" w:rsidP="00920CF8">
      <w:pPr>
        <w:rPr>
          <w:rFonts w:ascii="Myriad Pro" w:hAnsi="Myriad Pro"/>
        </w:rPr>
      </w:pPr>
      <w:r>
        <w:rPr>
          <w:rFonts w:ascii="Myriad Pro" w:hAnsi="Myriad Pro"/>
        </w:rPr>
        <w:t>Date: 6</w:t>
      </w:r>
      <w:r w:rsidR="00920CF8" w:rsidRPr="002F30A4">
        <w:rPr>
          <w:rFonts w:ascii="Myriad Pro" w:hAnsi="Myriad Pro"/>
        </w:rPr>
        <w:t>/</w:t>
      </w:r>
      <w:r w:rsidR="003B14DF">
        <w:rPr>
          <w:rFonts w:ascii="Myriad Pro" w:hAnsi="Myriad Pro"/>
        </w:rPr>
        <w:t>28</w:t>
      </w:r>
      <w:r w:rsidR="00920CF8" w:rsidRPr="002F30A4">
        <w:rPr>
          <w:rFonts w:ascii="Myriad Pro" w:hAnsi="Myriad Pro"/>
        </w:rPr>
        <w:t>/2021</w:t>
      </w:r>
    </w:p>
    <w:p w14:paraId="532B9A59" w14:textId="5EF95D68" w:rsidR="00920CF8" w:rsidRPr="002F30A4" w:rsidRDefault="00920CF8" w:rsidP="00920CF8">
      <w:pPr>
        <w:rPr>
          <w:rFonts w:ascii="Myriad Pro" w:hAnsi="Myriad Pro"/>
        </w:rPr>
      </w:pPr>
      <w:r w:rsidRPr="002F30A4">
        <w:rPr>
          <w:rFonts w:ascii="Myriad Pro" w:hAnsi="Myriad Pro"/>
        </w:rPr>
        <w:t>Time: 1:00 p.m. – 2:00 p.m.</w:t>
      </w:r>
    </w:p>
    <w:p w14:paraId="3118D331" w14:textId="68F9C83E" w:rsidR="00920CF8" w:rsidRPr="00BD1934" w:rsidRDefault="00BD1934" w:rsidP="00920CF8">
      <w:pPr>
        <w:rPr>
          <w:rStyle w:val="Hyperlink"/>
          <w:rFonts w:ascii="Myriad Pro" w:hAnsi="Myriad Pro"/>
          <w:color w:val="0E63B5" w:themeColor="text2"/>
        </w:rPr>
      </w:pPr>
      <w:r w:rsidRPr="00BD1934">
        <w:rPr>
          <w:rFonts w:ascii="Myriad Pro" w:hAnsi="Myriad Pro"/>
          <w:color w:val="0E63B5" w:themeColor="text2"/>
        </w:rPr>
        <w:fldChar w:fldCharType="begin"/>
      </w:r>
      <w:r w:rsidRPr="00BD1934">
        <w:rPr>
          <w:rFonts w:ascii="Myriad Pro" w:hAnsi="Myriad Pro"/>
          <w:color w:val="0E63B5" w:themeColor="text2"/>
        </w:rPr>
        <w:instrText xml:space="preserve"> HYPERLINK "https://csusb.zoom.us/j/82353763066?pwd=US9HVnJML3pMVm1iaXh2WVBUM2pqZz09&amp;from=addon" </w:instrText>
      </w:r>
      <w:r w:rsidRPr="00BD1934">
        <w:rPr>
          <w:rFonts w:ascii="Myriad Pro" w:hAnsi="Myriad Pro"/>
          <w:color w:val="0E63B5" w:themeColor="text2"/>
        </w:rPr>
        <w:fldChar w:fldCharType="separate"/>
      </w:r>
      <w:r w:rsidR="00B25F55" w:rsidRPr="00BD1934">
        <w:rPr>
          <w:rStyle w:val="Hyperlink"/>
          <w:rFonts w:ascii="Myriad Pro" w:hAnsi="Myriad Pro"/>
          <w:color w:val="0E63B5" w:themeColor="text2"/>
        </w:rPr>
        <w:t xml:space="preserve">Zoom Link </w:t>
      </w:r>
    </w:p>
    <w:p w14:paraId="63A2B318" w14:textId="7EA8949E" w:rsidR="00B858A9" w:rsidRDefault="00BD1934" w:rsidP="00BD1934">
      <w:pPr>
        <w:rPr>
          <w:rFonts w:ascii="Myriad Pro" w:hAnsi="Myriad Pro"/>
          <w:color w:val="0E63B5" w:themeColor="text2"/>
        </w:rPr>
      </w:pPr>
      <w:r w:rsidRPr="00BD1934">
        <w:rPr>
          <w:rFonts w:ascii="Myriad Pro" w:hAnsi="Myriad Pro"/>
          <w:color w:val="0E63B5" w:themeColor="text2"/>
        </w:rPr>
        <w:fldChar w:fldCharType="end"/>
      </w:r>
      <w:bookmarkStart w:id="0" w:name="_GoBack"/>
      <w:bookmarkEnd w:id="0"/>
      <w:r w:rsidR="007D4C45">
        <w:rPr>
          <w:rFonts w:ascii="Myriad Pro" w:hAnsi="Myriad Pro"/>
          <w:color w:val="0E63B5" w:themeColor="text2"/>
        </w:rPr>
        <w:t xml:space="preserve"> </w:t>
      </w:r>
    </w:p>
    <w:p w14:paraId="3BBC8402" w14:textId="77777777" w:rsidR="00BD1934" w:rsidRPr="002F30A4" w:rsidRDefault="00BD1934" w:rsidP="00BD1934">
      <w:pPr>
        <w:rPr>
          <w:rFonts w:ascii="Myriad Pro" w:hAnsi="Myriad Pro"/>
        </w:rPr>
      </w:pPr>
    </w:p>
    <w:p w14:paraId="75964436" w14:textId="77777777" w:rsidR="003B14DF" w:rsidRDefault="003B14DF" w:rsidP="003B14DF">
      <w:pPr>
        <w:pStyle w:val="ListParagraph"/>
        <w:numPr>
          <w:ilvl w:val="0"/>
          <w:numId w:val="2"/>
        </w:numPr>
        <w:rPr>
          <w:rFonts w:ascii="Myriad Pro" w:hAnsi="Myriad Pro"/>
        </w:rPr>
      </w:pPr>
      <w:r>
        <w:rPr>
          <w:rFonts w:ascii="Myriad Pro" w:hAnsi="Myriad Pro"/>
        </w:rPr>
        <w:t>Introduction of QTRC Coordinator</w:t>
      </w:r>
    </w:p>
    <w:p w14:paraId="57B19F12" w14:textId="0D2F92F6" w:rsidR="00086E60" w:rsidRDefault="003B14DF" w:rsidP="003B14DF">
      <w:pPr>
        <w:pStyle w:val="ListParagraph"/>
        <w:numPr>
          <w:ilvl w:val="1"/>
          <w:numId w:val="2"/>
        </w:numPr>
        <w:rPr>
          <w:rFonts w:ascii="Myriad Pro" w:hAnsi="Myriad Pro"/>
        </w:rPr>
      </w:pPr>
      <w:r>
        <w:rPr>
          <w:rFonts w:ascii="Myriad Pro" w:hAnsi="Myriad Pro"/>
        </w:rPr>
        <w:t xml:space="preserve">Lee Stovall </w:t>
      </w:r>
    </w:p>
    <w:p w14:paraId="18979E6E" w14:textId="77777777" w:rsidR="002F30A4" w:rsidRDefault="002F30A4" w:rsidP="002F30A4">
      <w:pPr>
        <w:pStyle w:val="ListParagraph"/>
        <w:numPr>
          <w:ilvl w:val="0"/>
          <w:numId w:val="0"/>
        </w:numPr>
        <w:ind w:left="720"/>
        <w:rPr>
          <w:rFonts w:ascii="Myriad Pro" w:hAnsi="Myriad Pro"/>
        </w:rPr>
      </w:pPr>
    </w:p>
    <w:p w14:paraId="55FE4D31" w14:textId="7525AAE0" w:rsidR="00086E60" w:rsidRDefault="00086E60" w:rsidP="00BD1934">
      <w:pPr>
        <w:pStyle w:val="ListParagraph"/>
        <w:numPr>
          <w:ilvl w:val="0"/>
          <w:numId w:val="2"/>
        </w:numPr>
        <w:rPr>
          <w:rFonts w:ascii="Myriad Pro" w:hAnsi="Myriad Pro"/>
        </w:rPr>
      </w:pPr>
      <w:r>
        <w:rPr>
          <w:rFonts w:ascii="Myriad Pro" w:hAnsi="Myriad Pro"/>
        </w:rPr>
        <w:t>Marketing and Promotion</w:t>
      </w:r>
      <w:r w:rsidR="003B14DF">
        <w:rPr>
          <w:rFonts w:ascii="Myriad Pro" w:hAnsi="Myriad Pro"/>
        </w:rPr>
        <w:t xml:space="preserve"> </w:t>
      </w:r>
    </w:p>
    <w:p w14:paraId="5E84D6B0" w14:textId="21EFFC69" w:rsidR="003B14DF" w:rsidRDefault="003B14DF" w:rsidP="00086E60">
      <w:pPr>
        <w:pStyle w:val="ListParagraph"/>
        <w:numPr>
          <w:ilvl w:val="1"/>
          <w:numId w:val="2"/>
        </w:numPr>
        <w:rPr>
          <w:rFonts w:ascii="Myriad Pro" w:hAnsi="Myriad Pro"/>
        </w:rPr>
      </w:pPr>
      <w:r>
        <w:rPr>
          <w:rFonts w:ascii="Myriad Pro" w:hAnsi="Myriad Pro"/>
        </w:rPr>
        <w:t>Update and Discussion</w:t>
      </w:r>
    </w:p>
    <w:p w14:paraId="5E9F4468" w14:textId="77777777" w:rsidR="00086E60" w:rsidRPr="00086E60" w:rsidRDefault="00086E60" w:rsidP="00086E60">
      <w:pPr>
        <w:rPr>
          <w:rFonts w:ascii="Myriad Pro" w:hAnsi="Myriad Pro"/>
        </w:rPr>
      </w:pPr>
    </w:p>
    <w:p w14:paraId="41A7BF97" w14:textId="325699BC" w:rsidR="002F30A4" w:rsidRDefault="003B14DF" w:rsidP="00BD1934">
      <w:pPr>
        <w:pStyle w:val="ListParagraph"/>
        <w:numPr>
          <w:ilvl w:val="0"/>
          <w:numId w:val="2"/>
        </w:numPr>
        <w:rPr>
          <w:rFonts w:ascii="Myriad Pro" w:hAnsi="Myriad Pro"/>
        </w:rPr>
      </w:pPr>
      <w:r>
        <w:rPr>
          <w:rFonts w:ascii="Myriad Pro" w:hAnsi="Myriad Pro"/>
        </w:rPr>
        <w:t>Program Updates</w:t>
      </w:r>
    </w:p>
    <w:p w14:paraId="7649A1D8" w14:textId="0F34C37B" w:rsidR="00086E60" w:rsidRDefault="00086E60" w:rsidP="00086E60">
      <w:pPr>
        <w:pStyle w:val="ListParagraph"/>
        <w:numPr>
          <w:ilvl w:val="1"/>
          <w:numId w:val="2"/>
        </w:numPr>
        <w:rPr>
          <w:rFonts w:ascii="Myriad Pro" w:hAnsi="Myriad Pro"/>
        </w:rPr>
      </w:pPr>
      <w:r>
        <w:rPr>
          <w:rFonts w:ascii="Myriad Pro" w:hAnsi="Myriad Pro"/>
        </w:rPr>
        <w:t>Book Discussion</w:t>
      </w:r>
      <w:r w:rsidR="002833EE">
        <w:rPr>
          <w:rFonts w:ascii="Myriad Pro" w:hAnsi="Myriad Pro"/>
        </w:rPr>
        <w:t xml:space="preserve"> – Megan Kinally </w:t>
      </w:r>
    </w:p>
    <w:p w14:paraId="2FD5345B" w14:textId="54EA4D7E" w:rsidR="00086E60" w:rsidRPr="00BB2A81" w:rsidRDefault="00086E60" w:rsidP="00086E60">
      <w:pPr>
        <w:pStyle w:val="ListParagraph"/>
        <w:numPr>
          <w:ilvl w:val="1"/>
          <w:numId w:val="2"/>
        </w:numPr>
        <w:rPr>
          <w:rFonts w:ascii="Myriad Pro" w:hAnsi="Myriad Pro"/>
          <w:lang w:val="es-MX"/>
        </w:rPr>
      </w:pPr>
      <w:r w:rsidRPr="00BB2A81">
        <w:rPr>
          <w:rFonts w:ascii="Myriad Pro" w:hAnsi="Myriad Pro"/>
          <w:lang w:val="es-MX"/>
        </w:rPr>
        <w:t>Fernando Velez</w:t>
      </w:r>
      <w:r w:rsidR="002833EE">
        <w:rPr>
          <w:rFonts w:ascii="Myriad Pro" w:hAnsi="Myriad Pro"/>
          <w:lang w:val="es-MX"/>
        </w:rPr>
        <w:t xml:space="preserve"> Event</w:t>
      </w:r>
      <w:r w:rsidRPr="00BB2A81">
        <w:rPr>
          <w:rFonts w:ascii="Myriad Pro" w:hAnsi="Myriad Pro"/>
          <w:lang w:val="es-MX"/>
        </w:rPr>
        <w:t>, Queer Comic</w:t>
      </w:r>
      <w:r w:rsidR="00BB2A81" w:rsidRPr="00BB2A81">
        <w:rPr>
          <w:rFonts w:ascii="Myriad Pro" w:hAnsi="Myriad Pro"/>
          <w:lang w:val="es-MX"/>
        </w:rPr>
        <w:t xml:space="preserve"> – </w:t>
      </w:r>
      <w:r w:rsidR="003B14DF">
        <w:rPr>
          <w:rFonts w:ascii="Myriad Pro" w:hAnsi="Myriad Pro"/>
          <w:lang w:val="es-MX"/>
        </w:rPr>
        <w:t>Eloy Garcia</w:t>
      </w:r>
    </w:p>
    <w:p w14:paraId="02DF7F99" w14:textId="3413AF26" w:rsidR="00BB2A81" w:rsidRDefault="00BB2A81" w:rsidP="00086E60">
      <w:pPr>
        <w:pStyle w:val="ListParagraph"/>
        <w:numPr>
          <w:ilvl w:val="1"/>
          <w:numId w:val="2"/>
        </w:numPr>
        <w:rPr>
          <w:rFonts w:ascii="Myriad Pro" w:hAnsi="Myriad Pro"/>
        </w:rPr>
      </w:pPr>
      <w:r>
        <w:rPr>
          <w:rFonts w:ascii="Myriad Pro" w:hAnsi="Myriad Pro"/>
        </w:rPr>
        <w:t>Halloween Theme Event</w:t>
      </w:r>
      <w:r w:rsidR="002833EE">
        <w:rPr>
          <w:rFonts w:ascii="Myriad Pro" w:hAnsi="Myriad Pro"/>
        </w:rPr>
        <w:t xml:space="preserve"> – Steven Avila</w:t>
      </w:r>
    </w:p>
    <w:p w14:paraId="1362D611" w14:textId="5BDB54D2" w:rsidR="00BB2A81" w:rsidRDefault="00BB2A81" w:rsidP="00086E60">
      <w:pPr>
        <w:pStyle w:val="ListParagraph"/>
        <w:numPr>
          <w:ilvl w:val="1"/>
          <w:numId w:val="2"/>
        </w:numPr>
        <w:rPr>
          <w:rFonts w:ascii="Myriad Pro" w:hAnsi="Myriad Pro"/>
        </w:rPr>
      </w:pPr>
      <w:r>
        <w:rPr>
          <w:rFonts w:ascii="Myriad Pro" w:hAnsi="Myriad Pro"/>
        </w:rPr>
        <w:t>Graduate Student Program</w:t>
      </w:r>
      <w:r w:rsidR="002833EE">
        <w:rPr>
          <w:rFonts w:ascii="Myriad Pro" w:hAnsi="Myriad Pro"/>
        </w:rPr>
        <w:t xml:space="preserve"> – Megan Kinally</w:t>
      </w:r>
    </w:p>
    <w:p w14:paraId="204F9A4C" w14:textId="77777777" w:rsidR="003B14DF" w:rsidRDefault="003B14DF" w:rsidP="003B14DF">
      <w:pPr>
        <w:pStyle w:val="ListParagraph"/>
        <w:numPr>
          <w:ilvl w:val="1"/>
          <w:numId w:val="2"/>
        </w:numPr>
        <w:rPr>
          <w:rFonts w:ascii="Myriad Pro" w:hAnsi="Myriad Pro"/>
        </w:rPr>
      </w:pPr>
      <w:r>
        <w:rPr>
          <w:rFonts w:ascii="Myriad Pro" w:hAnsi="Myriad Pro"/>
        </w:rPr>
        <w:t>Student-Faculty Research Panel</w:t>
      </w:r>
    </w:p>
    <w:p w14:paraId="77E32D49" w14:textId="77777777" w:rsidR="003B14DF" w:rsidRDefault="003B14DF" w:rsidP="003B14DF">
      <w:pPr>
        <w:pStyle w:val="ListParagraph"/>
        <w:numPr>
          <w:ilvl w:val="1"/>
          <w:numId w:val="2"/>
        </w:numPr>
        <w:rPr>
          <w:rFonts w:ascii="Myriad Pro" w:hAnsi="Myriad Pro"/>
        </w:rPr>
      </w:pPr>
      <w:r>
        <w:rPr>
          <w:rFonts w:ascii="Myriad Pro" w:hAnsi="Myriad Pro"/>
        </w:rPr>
        <w:t>Film/Movie Discussion</w:t>
      </w:r>
    </w:p>
    <w:p w14:paraId="4E3B274A" w14:textId="3BABB5BD" w:rsidR="00BB2A81" w:rsidRDefault="00BB2A81" w:rsidP="00086E60">
      <w:pPr>
        <w:pStyle w:val="ListParagraph"/>
        <w:numPr>
          <w:ilvl w:val="1"/>
          <w:numId w:val="2"/>
        </w:numPr>
        <w:rPr>
          <w:rFonts w:ascii="Myriad Pro" w:hAnsi="Myriad Pro"/>
        </w:rPr>
      </w:pPr>
      <w:r>
        <w:rPr>
          <w:rFonts w:ascii="Myriad Pro" w:hAnsi="Myriad Pro"/>
        </w:rPr>
        <w:t>Art Theme Program</w:t>
      </w:r>
    </w:p>
    <w:p w14:paraId="4567DAC4" w14:textId="62A3B0A3" w:rsidR="003B14DF" w:rsidRDefault="003B14DF" w:rsidP="00086E60">
      <w:pPr>
        <w:pStyle w:val="ListParagraph"/>
        <w:numPr>
          <w:ilvl w:val="1"/>
          <w:numId w:val="2"/>
        </w:numPr>
        <w:rPr>
          <w:rFonts w:ascii="Myriad Pro" w:hAnsi="Myriad Pro"/>
        </w:rPr>
      </w:pPr>
      <w:r>
        <w:rPr>
          <w:rFonts w:ascii="Myriad Pro" w:hAnsi="Myriad Pro"/>
        </w:rPr>
        <w:t>Lead Excel sheet in Teams</w:t>
      </w:r>
    </w:p>
    <w:p w14:paraId="0DA35841" w14:textId="77777777" w:rsidR="002F30A4" w:rsidRDefault="002F30A4" w:rsidP="002F30A4">
      <w:pPr>
        <w:pStyle w:val="ListParagraph"/>
        <w:numPr>
          <w:ilvl w:val="0"/>
          <w:numId w:val="0"/>
        </w:numPr>
        <w:ind w:left="720"/>
        <w:rPr>
          <w:rFonts w:ascii="Myriad Pro" w:hAnsi="Myriad Pro"/>
        </w:rPr>
      </w:pPr>
    </w:p>
    <w:p w14:paraId="0251EB6A" w14:textId="71FE6288" w:rsidR="00BD1934" w:rsidRPr="00BD1934" w:rsidRDefault="00BD1934" w:rsidP="00BD1934">
      <w:pPr>
        <w:pStyle w:val="ListParagraph"/>
        <w:numPr>
          <w:ilvl w:val="0"/>
          <w:numId w:val="2"/>
        </w:numPr>
        <w:rPr>
          <w:rFonts w:ascii="Myriad Pro" w:hAnsi="Myriad Pro"/>
        </w:rPr>
      </w:pPr>
      <w:r>
        <w:rPr>
          <w:rFonts w:ascii="Myriad Pro" w:hAnsi="Myriad Pro"/>
        </w:rPr>
        <w:t>Meeting Goal for next Meeting:</w:t>
      </w:r>
    </w:p>
    <w:sectPr w:rsidR="00BD1934" w:rsidRPr="00BD1934" w:rsidSect="00B858A9">
      <w:headerReference w:type="even" r:id="rId11"/>
      <w:headerReference w:type="default" r:id="rId12"/>
      <w:footerReference w:type="default" r:id="rId13"/>
      <w:headerReference w:type="first" r:id="rId14"/>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7D4C45"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4C45">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7D4C45"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34739"/>
    <w:rsid w:val="00084FFA"/>
    <w:rsid w:val="00086E60"/>
    <w:rsid w:val="000B384D"/>
    <w:rsid w:val="000C7E0E"/>
    <w:rsid w:val="000E4A7A"/>
    <w:rsid w:val="001F70D8"/>
    <w:rsid w:val="00201112"/>
    <w:rsid w:val="002833EE"/>
    <w:rsid w:val="002F30A4"/>
    <w:rsid w:val="003364D2"/>
    <w:rsid w:val="003B14DF"/>
    <w:rsid w:val="003D3C9F"/>
    <w:rsid w:val="00441F15"/>
    <w:rsid w:val="00442D4D"/>
    <w:rsid w:val="00471013"/>
    <w:rsid w:val="004C55BB"/>
    <w:rsid w:val="004F354D"/>
    <w:rsid w:val="0053117E"/>
    <w:rsid w:val="0059188E"/>
    <w:rsid w:val="005B099E"/>
    <w:rsid w:val="00623A88"/>
    <w:rsid w:val="00632010"/>
    <w:rsid w:val="006661F7"/>
    <w:rsid w:val="006E1283"/>
    <w:rsid w:val="006F3F04"/>
    <w:rsid w:val="00717E08"/>
    <w:rsid w:val="0077208F"/>
    <w:rsid w:val="007803BF"/>
    <w:rsid w:val="00780A86"/>
    <w:rsid w:val="007A6D6E"/>
    <w:rsid w:val="007D4C45"/>
    <w:rsid w:val="00807145"/>
    <w:rsid w:val="0086237D"/>
    <w:rsid w:val="00873D00"/>
    <w:rsid w:val="008A1B0E"/>
    <w:rsid w:val="008D5956"/>
    <w:rsid w:val="00920CF8"/>
    <w:rsid w:val="009420E6"/>
    <w:rsid w:val="00976909"/>
    <w:rsid w:val="009C3532"/>
    <w:rsid w:val="00A541C5"/>
    <w:rsid w:val="00A631A1"/>
    <w:rsid w:val="00A95798"/>
    <w:rsid w:val="00AC0BD8"/>
    <w:rsid w:val="00AC29D5"/>
    <w:rsid w:val="00AD72E5"/>
    <w:rsid w:val="00AF0972"/>
    <w:rsid w:val="00B25F55"/>
    <w:rsid w:val="00B51577"/>
    <w:rsid w:val="00B574C8"/>
    <w:rsid w:val="00B858A9"/>
    <w:rsid w:val="00BB2A81"/>
    <w:rsid w:val="00BC1605"/>
    <w:rsid w:val="00BD1934"/>
    <w:rsid w:val="00BD478C"/>
    <w:rsid w:val="00C201B2"/>
    <w:rsid w:val="00C64F38"/>
    <w:rsid w:val="00C84645"/>
    <w:rsid w:val="00CC0250"/>
    <w:rsid w:val="00D002C8"/>
    <w:rsid w:val="00D51D7D"/>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3" ma:contentTypeDescription="Create a new document." ma:contentTypeScope="" ma:versionID="99ed57e98b04245d54520e3d915d37ef">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d41b16e230f851569c5da75ace81688b"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A22AC-C208-4353-83FC-ABA88A906A9C}">
  <ds:schemaRefs>
    <ds:schemaRef ds:uri="c62e16ed-7672-4512-8f7d-5cb12c405d8f"/>
    <ds:schemaRef ds:uri="http://schemas.microsoft.com/office/2006/documentManagement/types"/>
    <ds:schemaRef ds:uri="f3706948-157f-48e0-a668-2bfdf73cc0cd"/>
    <ds:schemaRef ds:uri="http://schemas.microsoft.com/office/infopath/2007/PartnerControls"/>
    <ds:schemaRef ds:uri="http://schemas.microsoft.com/office/2006/metadata/properties"/>
    <ds:schemaRef ds:uri="http://www.w3.org/XML/1998/namespace"/>
    <ds:schemaRef ds:uri="http://purl.org/dc/elements/1.1/"/>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3.xml><?xml version="1.0" encoding="utf-8"?>
<ds:datastoreItem xmlns:ds="http://schemas.openxmlformats.org/officeDocument/2006/customXml" ds:itemID="{6841B5D4-A826-405C-8330-1910EE1CE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C43353-9C4E-4B2C-9E9A-8333AFA79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9</TotalTime>
  <Pages>1</Pages>
  <Words>93</Words>
  <Characters>53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3</cp:revision>
  <cp:lastPrinted>2018-06-25T21:05:00Z</cp:lastPrinted>
  <dcterms:created xsi:type="dcterms:W3CDTF">2021-06-24T17:27:00Z</dcterms:created>
  <dcterms:modified xsi:type="dcterms:W3CDTF">2021-06-2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